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149BB2" w14:textId="7D00F1C5" w:rsidR="00F70A18" w:rsidRPr="00B37693" w:rsidRDefault="003B75AA" w:rsidP="00F70A18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B37693">
        <w:rPr>
          <w:rFonts w:ascii="Times New Roman" w:eastAsia="Times New Roman" w:hAnsi="Times New Roman" w:cs="Times New Roman"/>
          <w:b/>
          <w:sz w:val="22"/>
          <w:szCs w:val="22"/>
        </w:rPr>
        <w:t xml:space="preserve">EK-2: </w:t>
      </w:r>
      <w:r w:rsidRPr="00B37693">
        <w:rPr>
          <w:rFonts w:ascii="Times New Roman" w:eastAsia="Times New Roman" w:hAnsi="Times New Roman"/>
          <w:b/>
          <w:sz w:val="22"/>
          <w:szCs w:val="22"/>
        </w:rPr>
        <w:t>ETKİNLİK ÖNERİ FORMU</w:t>
      </w:r>
    </w:p>
    <w:p w14:paraId="54A60947" w14:textId="77777777" w:rsidR="00F70A18" w:rsidRPr="00390C0F" w:rsidRDefault="00F70A18" w:rsidP="00F70A1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BECE53" w14:textId="5980B23B" w:rsidR="00F70A18" w:rsidRPr="00B37693" w:rsidRDefault="00F70A18" w:rsidP="00F70A18">
      <w:pPr>
        <w:jc w:val="both"/>
        <w:rPr>
          <w:rFonts w:ascii="Times New Roman" w:eastAsia="Times New Roman" w:hAnsi="Times New Roman" w:cs="Times New Roman"/>
        </w:rPr>
      </w:pPr>
      <w:r w:rsidRPr="00B37693">
        <w:rPr>
          <w:rFonts w:ascii="Times New Roman" w:eastAsia="Times New Roman" w:hAnsi="Times New Roman" w:cs="Times New Roman"/>
        </w:rPr>
        <w:t xml:space="preserve">Talep Tarihi : ../../20.. </w:t>
      </w:r>
    </w:p>
    <w:p w14:paraId="39427234" w14:textId="77777777" w:rsidR="00DC266A" w:rsidRPr="00B37693" w:rsidRDefault="00DC266A" w:rsidP="00F70A18">
      <w:pPr>
        <w:jc w:val="both"/>
        <w:rPr>
          <w:rFonts w:ascii="Times New Roman" w:eastAsia="Times New Roman" w:hAnsi="Times New Roman" w:cs="Times New Roman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4897"/>
        <w:gridCol w:w="4403"/>
      </w:tblGrid>
      <w:tr w:rsidR="00DC266A" w:rsidRPr="00B37693" w14:paraId="1064D8AE" w14:textId="77777777" w:rsidTr="00B91339">
        <w:tc>
          <w:tcPr>
            <w:tcW w:w="2633" w:type="pct"/>
            <w:vAlign w:val="center"/>
          </w:tcPr>
          <w:p w14:paraId="508259C3" w14:textId="7377270A" w:rsidR="00DC266A" w:rsidRPr="00B37693" w:rsidRDefault="00DC266A" w:rsidP="00DC266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 xml:space="preserve">TALEP EDEN BİRİM: </w:t>
            </w:r>
          </w:p>
        </w:tc>
        <w:tc>
          <w:tcPr>
            <w:tcW w:w="2367" w:type="pct"/>
            <w:vAlign w:val="center"/>
          </w:tcPr>
          <w:p w14:paraId="33BA6296" w14:textId="3D21921C" w:rsidR="00DC266A" w:rsidRPr="00B37693" w:rsidRDefault="00DC266A" w:rsidP="00DC266A">
            <w:pPr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 xml:space="preserve">Etkinlik Başlama Tarihi: </w:t>
            </w:r>
          </w:p>
        </w:tc>
      </w:tr>
      <w:tr w:rsidR="00DC266A" w:rsidRPr="00B37693" w14:paraId="293E2700" w14:textId="77777777" w:rsidTr="00B91339">
        <w:tc>
          <w:tcPr>
            <w:tcW w:w="2633" w:type="pct"/>
            <w:vAlign w:val="center"/>
          </w:tcPr>
          <w:p w14:paraId="04EA160B" w14:textId="78954F80" w:rsidR="00DC266A" w:rsidRPr="00B37693" w:rsidRDefault="00DC266A" w:rsidP="00DC266A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 xml:space="preserve">SORUMLU KİŞİ(LER): </w:t>
            </w:r>
          </w:p>
        </w:tc>
        <w:tc>
          <w:tcPr>
            <w:tcW w:w="2367" w:type="pct"/>
            <w:vAlign w:val="center"/>
          </w:tcPr>
          <w:p w14:paraId="235C5BE5" w14:textId="1317E7D9" w:rsidR="00DC266A" w:rsidRPr="00B37693" w:rsidRDefault="00DC266A" w:rsidP="00DC266A">
            <w:pPr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>Etkinlik Bitiş Tarihi:</w:t>
            </w:r>
          </w:p>
        </w:tc>
      </w:tr>
      <w:tr w:rsidR="00DC266A" w:rsidRPr="00B37693" w14:paraId="6E347C54" w14:textId="77777777" w:rsidTr="00B91339">
        <w:tc>
          <w:tcPr>
            <w:tcW w:w="2633" w:type="pct"/>
            <w:vAlign w:val="center"/>
          </w:tcPr>
          <w:p w14:paraId="00FB3768" w14:textId="06013211" w:rsidR="00DC266A" w:rsidRPr="00B37693" w:rsidRDefault="00DC266A" w:rsidP="00DC266A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 xml:space="preserve">TELEFON: </w:t>
            </w:r>
          </w:p>
        </w:tc>
        <w:tc>
          <w:tcPr>
            <w:tcW w:w="2367" w:type="pct"/>
            <w:vAlign w:val="center"/>
          </w:tcPr>
          <w:p w14:paraId="40894BFA" w14:textId="3BF2D547" w:rsidR="00DC266A" w:rsidRPr="00B37693" w:rsidRDefault="00DC266A" w:rsidP="00DC266A">
            <w:pPr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 xml:space="preserve">Etkinlik Saatleri: </w:t>
            </w:r>
          </w:p>
        </w:tc>
      </w:tr>
      <w:tr w:rsidR="00DC266A" w:rsidRPr="00B37693" w14:paraId="0DE62301" w14:textId="77777777" w:rsidTr="00B91339">
        <w:tc>
          <w:tcPr>
            <w:tcW w:w="2633" w:type="pct"/>
            <w:vAlign w:val="center"/>
          </w:tcPr>
          <w:p w14:paraId="07D949EE" w14:textId="77777777" w:rsidR="00DC266A" w:rsidRPr="00B37693" w:rsidRDefault="00DC266A" w:rsidP="00DC266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B37693">
              <w:rPr>
                <w:rFonts w:ascii="Times New Roman" w:hAnsi="Times New Roman" w:cs="Times New Roman"/>
                <w:b/>
              </w:rPr>
              <w:t>ETKİNLİK TÜRÜ</w:t>
            </w:r>
          </w:p>
        </w:tc>
        <w:tc>
          <w:tcPr>
            <w:tcW w:w="2367" w:type="pct"/>
            <w:tcBorders>
              <w:bottom w:val="single" w:sz="4" w:space="0" w:color="auto"/>
            </w:tcBorders>
            <w:vAlign w:val="center"/>
          </w:tcPr>
          <w:p w14:paraId="35F5E436" w14:textId="77777777" w:rsidR="00DC266A" w:rsidRPr="00B37693" w:rsidRDefault="00DC266A" w:rsidP="00DC266A">
            <w:pPr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Pr="00B37693">
              <w:rPr>
                <w:rFonts w:ascii="Times New Roman" w:hAnsi="Times New Roman" w:cs="Times New Roman"/>
              </w:rPr>
              <w:t>Kongre (Ulusal/Uluslararası)</w:t>
            </w:r>
          </w:p>
          <w:p w14:paraId="3540C0A9" w14:textId="77777777" w:rsidR="00DC266A" w:rsidRPr="00B37693" w:rsidRDefault="00DC266A" w:rsidP="00DC266A">
            <w:pPr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Pr="00B37693">
              <w:rPr>
                <w:rFonts w:ascii="Times New Roman" w:hAnsi="Times New Roman" w:cs="Times New Roman"/>
              </w:rPr>
              <w:t>Sempozyum</w:t>
            </w:r>
          </w:p>
          <w:p w14:paraId="102BF375" w14:textId="77777777" w:rsidR="00DC266A" w:rsidRPr="00B37693" w:rsidRDefault="00DC266A" w:rsidP="00DC266A">
            <w:pPr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Pr="00B37693">
              <w:rPr>
                <w:rFonts w:ascii="Times New Roman" w:hAnsi="Times New Roman" w:cs="Times New Roman"/>
              </w:rPr>
              <w:t>Panel</w:t>
            </w:r>
          </w:p>
          <w:p w14:paraId="01277DBD" w14:textId="77777777" w:rsidR="00DC266A" w:rsidRPr="00B37693" w:rsidRDefault="00DC266A" w:rsidP="00DC266A">
            <w:pPr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Pr="00B37693">
              <w:rPr>
                <w:rFonts w:ascii="Times New Roman" w:hAnsi="Times New Roman" w:cs="Times New Roman"/>
              </w:rPr>
              <w:t>Seminer</w:t>
            </w:r>
          </w:p>
          <w:p w14:paraId="630F71E8" w14:textId="77777777" w:rsidR="00DC266A" w:rsidRPr="00B37693" w:rsidRDefault="00DC266A" w:rsidP="00DC266A">
            <w:pPr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Pr="00B37693">
              <w:rPr>
                <w:rFonts w:ascii="Times New Roman" w:hAnsi="Times New Roman" w:cs="Times New Roman"/>
              </w:rPr>
              <w:t>Konferans</w:t>
            </w:r>
          </w:p>
          <w:p w14:paraId="6291BE9A" w14:textId="77777777" w:rsidR="00DC266A" w:rsidRPr="00B37693" w:rsidRDefault="00DC266A" w:rsidP="00DC266A">
            <w:pPr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Pr="00B37693">
              <w:rPr>
                <w:rFonts w:ascii="Times New Roman" w:hAnsi="Times New Roman" w:cs="Times New Roman"/>
              </w:rPr>
              <w:t>Konser</w:t>
            </w:r>
          </w:p>
          <w:p w14:paraId="0C49FFC7" w14:textId="77777777" w:rsidR="00DC266A" w:rsidRPr="00B37693" w:rsidRDefault="00DC266A" w:rsidP="00DC266A">
            <w:pPr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Pr="00B37693">
              <w:rPr>
                <w:rFonts w:ascii="Times New Roman" w:hAnsi="Times New Roman" w:cs="Times New Roman"/>
              </w:rPr>
              <w:t>Diğer……………………………………….</w:t>
            </w:r>
          </w:p>
        </w:tc>
      </w:tr>
      <w:tr w:rsidR="00DC75FD" w:rsidRPr="00B37693" w14:paraId="43F0CFD6" w14:textId="77777777" w:rsidTr="00B91339">
        <w:tc>
          <w:tcPr>
            <w:tcW w:w="2633" w:type="pct"/>
            <w:tcBorders>
              <w:bottom w:val="single" w:sz="4" w:space="0" w:color="auto"/>
            </w:tcBorders>
            <w:vAlign w:val="bottom"/>
          </w:tcPr>
          <w:p w14:paraId="32B7073B" w14:textId="77777777" w:rsidR="00DC75FD" w:rsidRPr="00B37693" w:rsidRDefault="00DC75FD" w:rsidP="00DC75FD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 xml:space="preserve">Tahmini Katılımcı Sayısı     </w:t>
            </w:r>
            <w:r w:rsidRPr="00B37693">
              <w:rPr>
                <w:rFonts w:ascii="Times New Roman" w:eastAsia="Times New Roman" w:hAnsi="Times New Roman" w:cs="Times New Roman"/>
              </w:rPr>
              <w:t xml:space="preserve">Üniversite İçi : </w:t>
            </w:r>
          </w:p>
          <w:p w14:paraId="50D98932" w14:textId="17E432B5" w:rsidR="00DC75FD" w:rsidRPr="00B37693" w:rsidRDefault="00DC75FD" w:rsidP="00DC75FD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 xml:space="preserve">                                               Üniversite Dışı:</w:t>
            </w:r>
          </w:p>
        </w:tc>
        <w:tc>
          <w:tcPr>
            <w:tcW w:w="2367" w:type="pct"/>
            <w:tcBorders>
              <w:bottom w:val="single" w:sz="4" w:space="0" w:color="auto"/>
            </w:tcBorders>
            <w:vAlign w:val="bottom"/>
          </w:tcPr>
          <w:p w14:paraId="447126F8" w14:textId="298B74BF" w:rsidR="00DC75FD" w:rsidRPr="00B37693" w:rsidRDefault="00221B0D" w:rsidP="00DC75FD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 xml:space="preserve">Tahmini Bütçe Harcamaları: </w:t>
            </w:r>
          </w:p>
        </w:tc>
      </w:tr>
      <w:tr w:rsidR="00DC75FD" w:rsidRPr="00B37693" w14:paraId="2D884798" w14:textId="77777777" w:rsidTr="00B91339">
        <w:tc>
          <w:tcPr>
            <w:tcW w:w="2633" w:type="pct"/>
            <w:tcBorders>
              <w:bottom w:val="single" w:sz="4" w:space="0" w:color="auto"/>
              <w:right w:val="nil"/>
            </w:tcBorders>
            <w:vAlign w:val="bottom"/>
          </w:tcPr>
          <w:p w14:paraId="0862131F" w14:textId="76C140EB" w:rsidR="00DC75FD" w:rsidRPr="00B37693" w:rsidRDefault="00422C2D" w:rsidP="00DC75FD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 xml:space="preserve">ETKİNLİK ADI: </w:t>
            </w:r>
          </w:p>
        </w:tc>
        <w:tc>
          <w:tcPr>
            <w:tcW w:w="2367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5843F97" w14:textId="77777777" w:rsidR="00DC75FD" w:rsidRPr="00B37693" w:rsidRDefault="00DC75FD" w:rsidP="00DC75FD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DC75FD" w:rsidRPr="00B37693" w14:paraId="07CFB444" w14:textId="77777777" w:rsidTr="00B91339">
        <w:tc>
          <w:tcPr>
            <w:tcW w:w="2633" w:type="pct"/>
            <w:tcBorders>
              <w:right w:val="nil"/>
            </w:tcBorders>
            <w:vAlign w:val="bottom"/>
          </w:tcPr>
          <w:p w14:paraId="602F4D7C" w14:textId="001B8171" w:rsidR="00DC75FD" w:rsidRPr="00B37693" w:rsidRDefault="00422C2D" w:rsidP="00DC75FD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>ETKİNLİK KONUSU:</w:t>
            </w:r>
          </w:p>
        </w:tc>
        <w:tc>
          <w:tcPr>
            <w:tcW w:w="2367" w:type="pct"/>
            <w:tcBorders>
              <w:left w:val="nil"/>
            </w:tcBorders>
          </w:tcPr>
          <w:p w14:paraId="11BC81E4" w14:textId="77777777" w:rsidR="00DC75FD" w:rsidRPr="00B37693" w:rsidRDefault="00DC75FD" w:rsidP="00DC75FD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422C2D" w:rsidRPr="00B37693" w14:paraId="32D8317E" w14:textId="77777777" w:rsidTr="00B91339">
        <w:tc>
          <w:tcPr>
            <w:tcW w:w="2633" w:type="pct"/>
            <w:tcBorders>
              <w:right w:val="nil"/>
            </w:tcBorders>
            <w:vAlign w:val="bottom"/>
          </w:tcPr>
          <w:p w14:paraId="3118FEFA" w14:textId="77777777" w:rsidR="00685A18" w:rsidRPr="00B37693" w:rsidRDefault="00422C2D" w:rsidP="00DC75FD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>ETK</w:t>
            </w:r>
            <w:r w:rsidR="001E1E86" w:rsidRPr="00B37693">
              <w:rPr>
                <w:rFonts w:ascii="Times New Roman" w:eastAsia="Times New Roman" w:hAnsi="Times New Roman" w:cs="Times New Roman"/>
                <w:b/>
              </w:rPr>
              <w:t xml:space="preserve">İNLİĞİN YAPILACAĞI YER/YERLEŞKE: </w:t>
            </w:r>
          </w:p>
          <w:p w14:paraId="5750DDE2" w14:textId="66E5462E" w:rsidR="00422C2D" w:rsidRPr="00B37693" w:rsidRDefault="00685A18" w:rsidP="00DC75FD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 xml:space="preserve">                          </w:t>
            </w:r>
            <w:r w:rsidR="00997DA9" w:rsidRPr="00B37693">
              <w:rPr>
                <w:rFonts w:ascii="Times New Roman" w:eastAsia="Times New Roman" w:hAnsi="Times New Roman" w:cs="Times New Roman"/>
              </w:rPr>
              <w:t xml:space="preserve">        </w:t>
            </w:r>
            <w:r w:rsidRPr="00B37693">
              <w:rPr>
                <w:rFonts w:ascii="Times New Roman" w:eastAsia="Times New Roman" w:hAnsi="Times New Roman" w:cs="Times New Roman"/>
              </w:rPr>
              <w:t xml:space="preserve"> Köyceğiz Yerleşkesi</w:t>
            </w:r>
          </w:p>
          <w:p w14:paraId="33E4D120" w14:textId="2DE5D599" w:rsidR="00685A18" w:rsidRPr="00B37693" w:rsidRDefault="00685A18" w:rsidP="00DC75FD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 xml:space="preserve">         </w:t>
            </w:r>
            <w:r w:rsidR="00997DA9" w:rsidRPr="00B37693">
              <w:rPr>
                <w:rFonts w:ascii="Times New Roman" w:eastAsia="Times New Roman" w:hAnsi="Times New Roman" w:cs="Times New Roman"/>
              </w:rPr>
              <w:t xml:space="preserve">                         </w:t>
            </w:r>
            <w:r w:rsidRPr="00B37693">
              <w:rPr>
                <w:rFonts w:ascii="Times New Roman" w:eastAsia="Times New Roman" w:hAnsi="Times New Roman" w:cs="Times New Roman"/>
              </w:rPr>
              <w:t xml:space="preserve"> Ahmet Keleşoğlu Yerleşkesi</w:t>
            </w:r>
          </w:p>
          <w:p w14:paraId="1A9445E1" w14:textId="32E2F75A" w:rsidR="00685A18" w:rsidRPr="00B37693" w:rsidRDefault="00685A18" w:rsidP="00685A18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 xml:space="preserve">            </w:t>
            </w:r>
            <w:r w:rsidR="00997DA9" w:rsidRPr="00B37693">
              <w:rPr>
                <w:rFonts w:ascii="Times New Roman" w:eastAsia="Times New Roman" w:hAnsi="Times New Roman" w:cs="Times New Roman"/>
              </w:rPr>
              <w:t xml:space="preserve">                      </w:t>
            </w:r>
            <w:r w:rsidRPr="00B37693">
              <w:rPr>
                <w:rFonts w:ascii="Times New Roman" w:eastAsia="Times New Roman" w:hAnsi="Times New Roman" w:cs="Times New Roman"/>
              </w:rPr>
              <w:t xml:space="preserve"> Kampüs Dışı</w:t>
            </w:r>
            <w:r w:rsidRPr="00B3769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2367" w:type="pct"/>
            <w:tcBorders>
              <w:left w:val="nil"/>
            </w:tcBorders>
          </w:tcPr>
          <w:p w14:paraId="454994A4" w14:textId="77777777" w:rsidR="00422C2D" w:rsidRPr="00B37693" w:rsidRDefault="00422C2D" w:rsidP="00DC75FD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985B7F" w:rsidRPr="00B37693" w14:paraId="2AB66781" w14:textId="77777777" w:rsidTr="00B91339">
        <w:tc>
          <w:tcPr>
            <w:tcW w:w="2633" w:type="pct"/>
            <w:tcBorders>
              <w:right w:val="nil"/>
            </w:tcBorders>
            <w:vAlign w:val="bottom"/>
          </w:tcPr>
          <w:p w14:paraId="1DF0DBC9" w14:textId="77777777" w:rsidR="00985B7F" w:rsidRPr="00B37693" w:rsidRDefault="00985B7F" w:rsidP="00DC75FD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>TALEP EDİLEN SALON(LAR)</w:t>
            </w:r>
          </w:p>
          <w:p w14:paraId="2D4C743E" w14:textId="77777777" w:rsidR="00985B7F" w:rsidRPr="00B37693" w:rsidRDefault="00985B7F" w:rsidP="00DC75FD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>Erol Güngör Konferans Salonu</w:t>
            </w:r>
            <w:r w:rsidRPr="00B37693">
              <w:rPr>
                <w:rFonts w:ascii="Times New Roman" w:eastAsia="Times New Roman" w:hAnsi="Times New Roman" w:cs="Times New Roman"/>
              </w:rPr>
              <w:tab/>
              <w:t>(384 Kişilik)</w:t>
            </w:r>
          </w:p>
          <w:p w14:paraId="5777D31A" w14:textId="77777777" w:rsidR="00985B7F" w:rsidRPr="00B37693" w:rsidRDefault="00985B7F" w:rsidP="00985B7F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>Asım Duman Konferans Salonu</w:t>
            </w:r>
            <w:r w:rsidRPr="00B37693">
              <w:rPr>
                <w:rFonts w:ascii="Times New Roman" w:eastAsia="Times New Roman" w:hAnsi="Times New Roman" w:cs="Times New Roman"/>
              </w:rPr>
              <w:tab/>
              <w:t>(260 Kişilik)</w:t>
            </w:r>
          </w:p>
          <w:p w14:paraId="2AEA6251" w14:textId="521707DE" w:rsidR="00985B7F" w:rsidRPr="00B37693" w:rsidRDefault="00985B7F" w:rsidP="00985B7F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>Eyüp Kalaycı Konferans Salonu     (300 Kişilik)</w:t>
            </w:r>
          </w:p>
          <w:p w14:paraId="7CCA770B" w14:textId="77777777" w:rsidR="00985B7F" w:rsidRPr="00B37693" w:rsidRDefault="00985B7F" w:rsidP="00985B7F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>Mevlana Konferans Salonu</w:t>
            </w:r>
            <w:r w:rsidRPr="00B37693">
              <w:rPr>
                <w:rFonts w:ascii="Times New Roman" w:eastAsia="Times New Roman" w:hAnsi="Times New Roman" w:cs="Times New Roman"/>
              </w:rPr>
              <w:tab/>
              <w:t>(150 Kişilik)</w:t>
            </w:r>
          </w:p>
          <w:p w14:paraId="7E45D4FB" w14:textId="7A20B7B3" w:rsidR="00985B7F" w:rsidRPr="00B37693" w:rsidRDefault="00985B7F" w:rsidP="00985B7F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>………………</w:t>
            </w:r>
            <w:r w:rsidR="00D93A65" w:rsidRPr="00B37693">
              <w:rPr>
                <w:rFonts w:ascii="Times New Roman" w:eastAsia="Times New Roman" w:hAnsi="Times New Roman" w:cs="Times New Roman"/>
              </w:rPr>
              <w:t>……</w:t>
            </w:r>
            <w:r w:rsidRPr="00B37693">
              <w:rPr>
                <w:rFonts w:ascii="Times New Roman" w:eastAsia="Times New Roman" w:hAnsi="Times New Roman" w:cs="Times New Roman"/>
              </w:rPr>
              <w:tab/>
              <w:t>Fakültesi Konferans Salonu</w:t>
            </w:r>
          </w:p>
          <w:p w14:paraId="100ABD0E" w14:textId="5808A847" w:rsidR="00985B7F" w:rsidRPr="00B37693" w:rsidRDefault="00985B7F" w:rsidP="00985B7F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ab/>
            </w:r>
          </w:p>
        </w:tc>
        <w:tc>
          <w:tcPr>
            <w:tcW w:w="2367" w:type="pct"/>
            <w:tcBorders>
              <w:left w:val="nil"/>
            </w:tcBorders>
          </w:tcPr>
          <w:p w14:paraId="014E1C8F" w14:textId="77777777" w:rsidR="00985B7F" w:rsidRPr="00B37693" w:rsidRDefault="00E15DD7" w:rsidP="00DC75FD">
            <w:pPr>
              <w:spacing w:line="360" w:lineRule="auto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>TALEP EDİLEN DONANIM</w:t>
            </w:r>
          </w:p>
          <w:p w14:paraId="3311FB51" w14:textId="4622D5DA" w:rsidR="00E15DD7" w:rsidRPr="00B37693" w:rsidRDefault="00F76C59" w:rsidP="00DC75FD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s Sistemi </w:t>
            </w: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="00657173" w:rsidRPr="00B37693">
              <w:rPr>
                <w:rFonts w:ascii="Times New Roman" w:hAnsi="Times New Roman" w:cs="Times New Roman"/>
              </w:rPr>
              <w:tab/>
              <w:t xml:space="preserve">      Sabit Mikr</w:t>
            </w:r>
            <w:r>
              <w:rPr>
                <w:rFonts w:ascii="Times New Roman" w:hAnsi="Times New Roman" w:cs="Times New Roman"/>
              </w:rPr>
              <w:t xml:space="preserve">ofon </w:t>
            </w: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="00657173" w:rsidRPr="00B37693">
              <w:rPr>
                <w:rFonts w:ascii="Times New Roman" w:hAnsi="Times New Roman" w:cs="Times New Roman"/>
              </w:rPr>
              <w:t xml:space="preserve"> </w:t>
            </w:r>
          </w:p>
          <w:p w14:paraId="07037544" w14:textId="7B86C2AA" w:rsidR="00D93A65" w:rsidRPr="00B37693" w:rsidRDefault="00F76C59" w:rsidP="00DC75FD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a Oynatıcı </w:t>
            </w: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 xml:space="preserve">El/Yaka Mikrofonu </w:t>
            </w: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9D44E5A" w14:textId="436CF934" w:rsidR="00657173" w:rsidRPr="00B37693" w:rsidRDefault="00D93A65" w:rsidP="00D93A65">
            <w:pPr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hAnsi="Times New Roman" w:cs="Times New Roman"/>
              </w:rPr>
              <w:t>Bar</w:t>
            </w:r>
            <w:r w:rsidR="00F76C59">
              <w:rPr>
                <w:rFonts w:ascii="Times New Roman" w:hAnsi="Times New Roman" w:cs="Times New Roman"/>
              </w:rPr>
              <w:t xml:space="preserve">kovizyon (Projeksiyon) ve Perde </w:t>
            </w:r>
            <w:r w:rsidR="00F76C59"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76C59"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="00F76C59"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 w:rsidRPr="00B37693">
              <w:rPr>
                <w:rFonts w:ascii="Times New Roman" w:hAnsi="Times New Roman" w:cs="Times New Roman"/>
              </w:rPr>
              <w:t xml:space="preserve">  </w:t>
            </w:r>
          </w:p>
          <w:p w14:paraId="2B301492" w14:textId="77777777" w:rsidR="00D93A65" w:rsidRPr="00B37693" w:rsidRDefault="00D93A65" w:rsidP="00D93A65">
            <w:pPr>
              <w:rPr>
                <w:rFonts w:ascii="Times New Roman" w:hAnsi="Times New Roman" w:cs="Times New Roman"/>
              </w:rPr>
            </w:pPr>
          </w:p>
          <w:p w14:paraId="0FFD52D0" w14:textId="00C96FDC" w:rsidR="00D93A65" w:rsidRPr="00B37693" w:rsidRDefault="00F76C59" w:rsidP="00D93A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tand Masası / Masa / Sandalye </w:t>
            </w:r>
            <w:r w:rsidRPr="00B37693">
              <w:rPr>
                <w:rFonts w:ascii="Times New Roman" w:eastAsia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7693">
              <w:rPr>
                <w:rFonts w:ascii="Times New Roman" w:eastAsia="Times New Roman" w:hAnsi="Times New Roman" w:cs="Times New Roman"/>
              </w:rPr>
              <w:instrText xml:space="preserve"> FORMCHECKBOX </w:instrText>
            </w:r>
            <w:r w:rsidR="00375922">
              <w:rPr>
                <w:rFonts w:ascii="Times New Roman" w:eastAsia="Times New Roman" w:hAnsi="Times New Roman" w:cs="Times New Roman"/>
              </w:rPr>
            </w:r>
            <w:r w:rsidR="00375922">
              <w:rPr>
                <w:rFonts w:ascii="Times New Roman" w:eastAsia="Times New Roman" w:hAnsi="Times New Roman" w:cs="Times New Roman"/>
              </w:rPr>
              <w:fldChar w:fldCharType="separate"/>
            </w:r>
            <w:r w:rsidRPr="00B37693">
              <w:rPr>
                <w:rFonts w:ascii="Times New Roman" w:eastAsia="Times New Roman" w:hAnsi="Times New Roman" w:cs="Times New Roman"/>
              </w:rPr>
              <w:fldChar w:fldCharType="end"/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534EC7D6" w14:textId="77777777" w:rsidR="00D93A65" w:rsidRPr="00B37693" w:rsidRDefault="00D93A65" w:rsidP="00D93A65">
            <w:pPr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hAnsi="Times New Roman" w:cs="Times New Roman"/>
              </w:rPr>
              <w:t>(Adet:</w:t>
            </w:r>
            <w:r w:rsidRPr="00B37693">
              <w:rPr>
                <w:rFonts w:ascii="Times New Roman" w:eastAsia="Times New Roman" w:hAnsi="Times New Roman" w:cs="Times New Roman"/>
              </w:rPr>
              <w:t>………../………/………)</w:t>
            </w:r>
          </w:p>
          <w:p w14:paraId="2546A03E" w14:textId="77777777" w:rsidR="00D93A65" w:rsidRPr="00B37693" w:rsidRDefault="00D93A65" w:rsidP="00D93A65">
            <w:pPr>
              <w:rPr>
                <w:rFonts w:ascii="Times New Roman" w:hAnsi="Times New Roman" w:cs="Times New Roman"/>
              </w:rPr>
            </w:pPr>
          </w:p>
          <w:p w14:paraId="039B9AC3" w14:textId="77777777" w:rsidR="00D93A65" w:rsidRPr="00B37693" w:rsidRDefault="00D93A65" w:rsidP="00D93A65">
            <w:pPr>
              <w:rPr>
                <w:rFonts w:ascii="Times New Roman" w:hAnsi="Times New Roman" w:cs="Times New Roman"/>
              </w:rPr>
            </w:pPr>
            <w:r w:rsidRPr="00B37693">
              <w:rPr>
                <w:rFonts w:ascii="Times New Roman" w:hAnsi="Times New Roman" w:cs="Times New Roman"/>
              </w:rPr>
              <w:t xml:space="preserve">Diğer </w:t>
            </w:r>
          </w:p>
          <w:p w14:paraId="2D05DDAC" w14:textId="217E414B" w:rsidR="00D93A65" w:rsidRPr="00B37693" w:rsidRDefault="00D93A65" w:rsidP="00D93A65">
            <w:pPr>
              <w:rPr>
                <w:rFonts w:ascii="Times New Roman" w:hAnsi="Times New Roman" w:cs="Times New Roman"/>
              </w:rPr>
            </w:pPr>
          </w:p>
        </w:tc>
      </w:tr>
      <w:tr w:rsidR="00DC75FD" w:rsidRPr="00B37693" w14:paraId="638DFF1C" w14:textId="77777777" w:rsidTr="00B91339">
        <w:tc>
          <w:tcPr>
            <w:tcW w:w="5000" w:type="pct"/>
            <w:gridSpan w:val="2"/>
            <w:vAlign w:val="center"/>
          </w:tcPr>
          <w:p w14:paraId="51A3F53B" w14:textId="77777777" w:rsidR="00DC75FD" w:rsidRPr="00B37693" w:rsidRDefault="00DC75FD" w:rsidP="00DC75FD">
            <w:pPr>
              <w:spacing w:before="20" w:after="20" w:line="36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  <w:p w14:paraId="55582D4A" w14:textId="77777777" w:rsidR="003765E3" w:rsidRPr="00B37693" w:rsidRDefault="003765E3" w:rsidP="003765E3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B37693">
              <w:rPr>
                <w:rFonts w:ascii="Times New Roman" w:eastAsia="Times New Roman" w:hAnsi="Times New Roman" w:cs="Times New Roman"/>
              </w:rPr>
              <w:t>Üniversite Dışı :  ………………..……………</w:t>
            </w:r>
          </w:p>
          <w:p w14:paraId="32CE5437" w14:textId="77777777" w:rsidR="003765E3" w:rsidRPr="00B37693" w:rsidRDefault="003765E3" w:rsidP="003765E3">
            <w:pPr>
              <w:jc w:val="both"/>
              <w:rPr>
                <w:rFonts w:ascii="Times New Roman" w:eastAsia="Times New Roman" w:hAnsi="Times New Roman" w:cs="Times New Roman"/>
                <w:u w:val="single"/>
              </w:rPr>
            </w:pPr>
            <w:r w:rsidRPr="00B37693">
              <w:rPr>
                <w:rFonts w:ascii="Times New Roman" w:eastAsia="Times New Roman" w:hAnsi="Times New Roman" w:cs="Times New Roman"/>
                <w:u w:val="single"/>
              </w:rPr>
              <w:t xml:space="preserve"> Etkinlik İçin Özel Notlar :</w:t>
            </w:r>
          </w:p>
          <w:p w14:paraId="30817DC6" w14:textId="77777777" w:rsidR="003765E3" w:rsidRPr="00B37693" w:rsidRDefault="003765E3" w:rsidP="003765E3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  <w:p w14:paraId="25FF7C81" w14:textId="77777777" w:rsidR="003765E3" w:rsidRPr="00B37693" w:rsidRDefault="003765E3" w:rsidP="00DC75FD">
            <w:pPr>
              <w:spacing w:before="20" w:after="20" w:line="36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  <w:p w14:paraId="7DB62DCF" w14:textId="77777777" w:rsidR="003765E3" w:rsidRPr="00B37693" w:rsidRDefault="003765E3" w:rsidP="0011585F">
            <w:pPr>
              <w:spacing w:before="20" w:after="20"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>Etkinliği Düzenleyen Sorumlu Kişi</w:t>
            </w:r>
            <w:r w:rsidRPr="00B37693">
              <w:rPr>
                <w:rFonts w:ascii="Times New Roman" w:eastAsia="Times New Roman" w:hAnsi="Times New Roman" w:cs="Times New Roman"/>
                <w:b/>
              </w:rPr>
              <w:tab/>
              <w:t xml:space="preserve">         Etkinliği Düzenleyen Bölüm Başkanı</w:t>
            </w:r>
          </w:p>
          <w:p w14:paraId="51086598" w14:textId="77777777" w:rsidR="003765E3" w:rsidRPr="00B37693" w:rsidRDefault="003765E3" w:rsidP="0011585F">
            <w:pPr>
              <w:spacing w:before="20" w:after="20"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>Adı Soyadı, İmza</w:t>
            </w:r>
            <w:r w:rsidRPr="00B37693">
              <w:rPr>
                <w:rFonts w:ascii="Times New Roman" w:eastAsia="Times New Roman" w:hAnsi="Times New Roman" w:cs="Times New Roman"/>
                <w:b/>
              </w:rPr>
              <w:tab/>
              <w:t xml:space="preserve">         Adı Soyadı, İmza</w:t>
            </w:r>
          </w:p>
          <w:p w14:paraId="4A0DC364" w14:textId="4A2E5AC0" w:rsidR="00DC75FD" w:rsidRPr="00B37693" w:rsidRDefault="003765E3" w:rsidP="0011585F">
            <w:pPr>
              <w:spacing w:before="20" w:after="20"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B37693">
              <w:rPr>
                <w:rFonts w:ascii="Times New Roman" w:eastAsia="Times New Roman" w:hAnsi="Times New Roman" w:cs="Times New Roman"/>
                <w:b/>
              </w:rPr>
              <w:t>../ ../ 20..</w:t>
            </w:r>
            <w:r w:rsidRPr="00B37693">
              <w:rPr>
                <w:rFonts w:ascii="Times New Roman" w:eastAsia="Times New Roman" w:hAnsi="Times New Roman" w:cs="Times New Roman"/>
                <w:b/>
              </w:rPr>
              <w:tab/>
              <w:t xml:space="preserve">             …./ ..../ 20..</w:t>
            </w:r>
          </w:p>
          <w:p w14:paraId="54FA9104" w14:textId="77777777" w:rsidR="00DC75FD" w:rsidRDefault="00DC75FD" w:rsidP="00DC75FD">
            <w:pPr>
              <w:spacing w:before="20" w:after="20" w:line="36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  <w:p w14:paraId="625149ED" w14:textId="187B806D" w:rsidR="00FB503E" w:rsidRPr="00B37693" w:rsidRDefault="00FB503E" w:rsidP="00DC75FD">
            <w:pPr>
              <w:spacing w:before="20" w:after="20" w:line="36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bookmarkStart w:id="0" w:name="_GoBack"/>
            <w:bookmarkEnd w:id="0"/>
          </w:p>
        </w:tc>
      </w:tr>
    </w:tbl>
    <w:p w14:paraId="31570BB6" w14:textId="660A88EB" w:rsidR="00F70A18" w:rsidRPr="00390C0F" w:rsidRDefault="00F70A18" w:rsidP="00F70A18">
      <w:pPr>
        <w:jc w:val="both"/>
        <w:rPr>
          <w:rFonts w:ascii="Times New Roman" w:eastAsia="Trebuchet MS" w:hAnsi="Times New Roman" w:cs="Times New Roman"/>
          <w:sz w:val="24"/>
          <w:szCs w:val="24"/>
        </w:rPr>
        <w:sectPr w:rsidR="00F70A18" w:rsidRPr="00390C0F" w:rsidSect="00D72142">
          <w:pgSz w:w="11920" w:h="16841"/>
          <w:pgMar w:top="1418" w:right="1418" w:bottom="1418" w:left="1418" w:header="0" w:footer="0" w:gutter="0"/>
          <w:cols w:space="0" w:equalWidth="0">
            <w:col w:w="9773"/>
          </w:cols>
          <w:docGrid w:linePitch="360"/>
        </w:sectPr>
      </w:pPr>
    </w:p>
    <w:p w14:paraId="0EB87510" w14:textId="1EAF6104" w:rsidR="001B5B4E" w:rsidRPr="00580E33" w:rsidRDefault="001B5B4E" w:rsidP="00580E33">
      <w:pPr>
        <w:tabs>
          <w:tab w:val="left" w:pos="1836"/>
        </w:tabs>
      </w:pPr>
      <w:bookmarkStart w:id="1" w:name="page4"/>
      <w:bookmarkStart w:id="2" w:name="page8"/>
      <w:bookmarkStart w:id="3" w:name="page9"/>
      <w:bookmarkEnd w:id="1"/>
      <w:bookmarkEnd w:id="2"/>
      <w:bookmarkEnd w:id="3"/>
    </w:p>
    <w:sectPr w:rsidR="001B5B4E" w:rsidRPr="00580E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1656B6" w14:textId="77777777" w:rsidR="00375922" w:rsidRDefault="00375922" w:rsidP="0003012D">
      <w:r>
        <w:separator/>
      </w:r>
    </w:p>
  </w:endnote>
  <w:endnote w:type="continuationSeparator" w:id="0">
    <w:p w14:paraId="44A0D426" w14:textId="77777777" w:rsidR="00375922" w:rsidRDefault="00375922" w:rsidP="00030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E583E" w14:textId="77777777" w:rsidR="00375922" w:rsidRDefault="00375922" w:rsidP="0003012D">
      <w:r>
        <w:separator/>
      </w:r>
    </w:p>
  </w:footnote>
  <w:footnote w:type="continuationSeparator" w:id="0">
    <w:p w14:paraId="10E6BFE2" w14:textId="77777777" w:rsidR="00375922" w:rsidRDefault="00375922" w:rsidP="000301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hybridMultilevel"/>
    <w:tmpl w:val="1190CDE6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5"/>
    <w:multiLevelType w:val="hybridMultilevel"/>
    <w:tmpl w:val="66EF438C"/>
    <w:lvl w:ilvl="0" w:tplc="FFFFFFFF">
      <w:start w:val="9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6"/>
    <w:multiLevelType w:val="hybridMultilevel"/>
    <w:tmpl w:val="140E0F76"/>
    <w:lvl w:ilvl="0" w:tplc="FFFFFFFF">
      <w:start w:val="12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7"/>
    <w:multiLevelType w:val="hybridMultilevel"/>
    <w:tmpl w:val="3352255A"/>
    <w:lvl w:ilvl="0" w:tplc="FFFFFFFF">
      <w:start w:val="17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8"/>
    <w:multiLevelType w:val="hybridMultilevel"/>
    <w:tmpl w:val="109CF92E"/>
    <w:lvl w:ilvl="0" w:tplc="FFFFFFFF">
      <w:start w:val="18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9"/>
    <w:multiLevelType w:val="hybridMultilevel"/>
    <w:tmpl w:val="0DED7262"/>
    <w:lvl w:ilvl="0" w:tplc="FFFFFFFF">
      <w:start w:val="20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A"/>
    <w:multiLevelType w:val="hybridMultilevel"/>
    <w:tmpl w:val="7FDCC232"/>
    <w:lvl w:ilvl="0" w:tplc="FFFFFFFF">
      <w:start w:val="24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B"/>
    <w:multiLevelType w:val="hybridMultilevel"/>
    <w:tmpl w:val="1BEFD79E"/>
    <w:lvl w:ilvl="0" w:tplc="FFFFFFFF">
      <w:start w:val="25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0C"/>
    <w:multiLevelType w:val="hybridMultilevel"/>
    <w:tmpl w:val="41A7C4C8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0D"/>
    <w:multiLevelType w:val="hybridMultilevel"/>
    <w:tmpl w:val="6B68079A"/>
    <w:lvl w:ilvl="0" w:tplc="FFFFFFFF">
      <w:start w:val="4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00000E"/>
    <w:multiLevelType w:val="hybridMultilevel"/>
    <w:tmpl w:val="4E6AFB66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000000F"/>
    <w:multiLevelType w:val="hybridMultilevel"/>
    <w:tmpl w:val="25E45D32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 w15:restartNumberingAfterBreak="0">
    <w:nsid w:val="00000010"/>
    <w:multiLevelType w:val="hybridMultilevel"/>
    <w:tmpl w:val="519B500C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 w15:restartNumberingAfterBreak="0">
    <w:nsid w:val="00000011"/>
    <w:multiLevelType w:val="hybridMultilevel"/>
    <w:tmpl w:val="431BD7B6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00000012"/>
    <w:multiLevelType w:val="hybridMultilevel"/>
    <w:tmpl w:val="3F2DBA30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 w15:restartNumberingAfterBreak="0">
    <w:nsid w:val="00000013"/>
    <w:multiLevelType w:val="hybridMultilevel"/>
    <w:tmpl w:val="7C83E458"/>
    <w:lvl w:ilvl="0" w:tplc="FFFFFFFF">
      <w:start w:val="1"/>
      <w:numFmt w:val="decimal"/>
      <w:lvlText w:val="(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 w15:restartNumberingAfterBreak="0">
    <w:nsid w:val="05D26D60"/>
    <w:multiLevelType w:val="hybridMultilevel"/>
    <w:tmpl w:val="75E40972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8D03947"/>
    <w:multiLevelType w:val="hybridMultilevel"/>
    <w:tmpl w:val="7834FA86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0A11775"/>
    <w:multiLevelType w:val="hybridMultilevel"/>
    <w:tmpl w:val="A5A8A5AE"/>
    <w:lvl w:ilvl="0" w:tplc="7E22462A">
      <w:start w:val="1"/>
      <w:numFmt w:val="decimal"/>
      <w:lvlText w:val="(%1)"/>
      <w:lvlJc w:val="left"/>
      <w:pPr>
        <w:ind w:left="396" w:hanging="396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5576F51"/>
    <w:multiLevelType w:val="hybridMultilevel"/>
    <w:tmpl w:val="DB1C62A8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68D6186"/>
    <w:multiLevelType w:val="hybridMultilevel"/>
    <w:tmpl w:val="B0BA6EA8"/>
    <w:lvl w:ilvl="0" w:tplc="85D819E4">
      <w:start w:val="1"/>
      <w:numFmt w:val="decimal"/>
      <w:lvlText w:val="(%1)"/>
      <w:lvlJc w:val="left"/>
      <w:pPr>
        <w:ind w:left="396" w:hanging="396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B107651"/>
    <w:multiLevelType w:val="hybridMultilevel"/>
    <w:tmpl w:val="CD7EDE9E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1FDD1DFF"/>
    <w:multiLevelType w:val="hybridMultilevel"/>
    <w:tmpl w:val="023AE2F0"/>
    <w:lvl w:ilvl="0" w:tplc="8056E7F6">
      <w:start w:val="1"/>
      <w:numFmt w:val="decimal"/>
      <w:lvlText w:val="(%1)"/>
      <w:lvlJc w:val="left"/>
      <w:pPr>
        <w:ind w:left="432" w:hanging="432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6CA45B9"/>
    <w:multiLevelType w:val="hybridMultilevel"/>
    <w:tmpl w:val="1FF8CDE0"/>
    <w:lvl w:ilvl="0" w:tplc="7E22462A">
      <w:start w:val="1"/>
      <w:numFmt w:val="decimal"/>
      <w:lvlText w:val="(%1)"/>
      <w:lvlJc w:val="left"/>
      <w:pPr>
        <w:ind w:left="396" w:hanging="396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9C21A9"/>
    <w:multiLevelType w:val="hybridMultilevel"/>
    <w:tmpl w:val="066463CE"/>
    <w:lvl w:ilvl="0" w:tplc="8EA6FFCC">
      <w:start w:val="1"/>
      <w:numFmt w:val="decimal"/>
      <w:lvlText w:val="(%1)"/>
      <w:lvlJc w:val="left"/>
      <w:pPr>
        <w:ind w:left="732" w:hanging="372"/>
      </w:pPr>
      <w:rPr>
        <w:rFonts w:eastAsia="Times New Roman" w:cs="Aria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A308BD"/>
    <w:multiLevelType w:val="hybridMultilevel"/>
    <w:tmpl w:val="FE4EA1CC"/>
    <w:lvl w:ilvl="0" w:tplc="8EA6FFCC">
      <w:start w:val="1"/>
      <w:numFmt w:val="decimal"/>
      <w:lvlText w:val="(%1)"/>
      <w:lvlJc w:val="left"/>
      <w:pPr>
        <w:ind w:left="732" w:hanging="372"/>
      </w:pPr>
      <w:rPr>
        <w:rFonts w:eastAsia="Times New Roman" w:cs="Aria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D92EFD"/>
    <w:multiLevelType w:val="hybridMultilevel"/>
    <w:tmpl w:val="086694D4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EA91024"/>
    <w:multiLevelType w:val="hybridMultilevel"/>
    <w:tmpl w:val="BD20E5D8"/>
    <w:lvl w:ilvl="0" w:tplc="C9AA3CA2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340235E"/>
    <w:multiLevelType w:val="hybridMultilevel"/>
    <w:tmpl w:val="08FAB492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9FB6E1E"/>
    <w:multiLevelType w:val="hybridMultilevel"/>
    <w:tmpl w:val="62C0E028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AB94CD3"/>
    <w:multiLevelType w:val="hybridMultilevel"/>
    <w:tmpl w:val="FDF66FA4"/>
    <w:lvl w:ilvl="0" w:tplc="35CC5B2C">
      <w:start w:val="1"/>
      <w:numFmt w:val="decimal"/>
      <w:lvlText w:val="(%1)"/>
      <w:lvlJc w:val="left"/>
      <w:pPr>
        <w:ind w:left="384" w:hanging="384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EE1363B"/>
    <w:multiLevelType w:val="hybridMultilevel"/>
    <w:tmpl w:val="7ECE13B6"/>
    <w:lvl w:ilvl="0" w:tplc="8056E7F6">
      <w:start w:val="1"/>
      <w:numFmt w:val="decimal"/>
      <w:lvlText w:val="(%1)"/>
      <w:lvlJc w:val="left"/>
      <w:pPr>
        <w:ind w:left="432" w:hanging="432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1DD7D8D"/>
    <w:multiLevelType w:val="hybridMultilevel"/>
    <w:tmpl w:val="96C0DFDC"/>
    <w:lvl w:ilvl="0" w:tplc="85D819E4">
      <w:start w:val="1"/>
      <w:numFmt w:val="decimal"/>
      <w:lvlText w:val="(%1)"/>
      <w:lvlJc w:val="left"/>
      <w:pPr>
        <w:ind w:left="396" w:hanging="396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AB555B"/>
    <w:multiLevelType w:val="hybridMultilevel"/>
    <w:tmpl w:val="BDE0C2DC"/>
    <w:lvl w:ilvl="0" w:tplc="5E2C4EE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D9F0174"/>
    <w:multiLevelType w:val="hybridMultilevel"/>
    <w:tmpl w:val="BAE8FA50"/>
    <w:lvl w:ilvl="0" w:tplc="9CBA0E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EFD0343"/>
    <w:multiLevelType w:val="hybridMultilevel"/>
    <w:tmpl w:val="BAD641EC"/>
    <w:lvl w:ilvl="0" w:tplc="8EA6FFCC">
      <w:start w:val="1"/>
      <w:numFmt w:val="decimal"/>
      <w:lvlText w:val="(%1)"/>
      <w:lvlJc w:val="left"/>
      <w:pPr>
        <w:ind w:left="720" w:hanging="360"/>
      </w:pPr>
      <w:rPr>
        <w:rFonts w:eastAsia="Times New Roman" w:cs="Aria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27"/>
  </w:num>
  <w:num w:numId="19">
    <w:abstractNumId w:val="26"/>
  </w:num>
  <w:num w:numId="20">
    <w:abstractNumId w:val="28"/>
  </w:num>
  <w:num w:numId="21">
    <w:abstractNumId w:val="21"/>
  </w:num>
  <w:num w:numId="22">
    <w:abstractNumId w:val="19"/>
  </w:num>
  <w:num w:numId="23">
    <w:abstractNumId w:val="17"/>
  </w:num>
  <w:num w:numId="24">
    <w:abstractNumId w:val="33"/>
  </w:num>
  <w:num w:numId="25">
    <w:abstractNumId w:val="25"/>
  </w:num>
  <w:num w:numId="26">
    <w:abstractNumId w:val="24"/>
  </w:num>
  <w:num w:numId="27">
    <w:abstractNumId w:val="29"/>
  </w:num>
  <w:num w:numId="28">
    <w:abstractNumId w:val="30"/>
  </w:num>
  <w:num w:numId="29">
    <w:abstractNumId w:val="34"/>
  </w:num>
  <w:num w:numId="30">
    <w:abstractNumId w:val="31"/>
  </w:num>
  <w:num w:numId="31">
    <w:abstractNumId w:val="22"/>
  </w:num>
  <w:num w:numId="32">
    <w:abstractNumId w:val="20"/>
  </w:num>
  <w:num w:numId="33">
    <w:abstractNumId w:val="32"/>
  </w:num>
  <w:num w:numId="34">
    <w:abstractNumId w:val="18"/>
  </w:num>
  <w:num w:numId="35">
    <w:abstractNumId w:val="23"/>
  </w:num>
  <w:num w:numId="36">
    <w:abstractNumId w:val="35"/>
  </w:num>
  <w:num w:numId="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zcwNjMyMDO1NLJU0lEKTi0uzszPAykwrAUAd1q6vSwAAAA="/>
  </w:docVars>
  <w:rsids>
    <w:rsidRoot w:val="001B5B4E"/>
    <w:rsid w:val="000034AD"/>
    <w:rsid w:val="00010B7F"/>
    <w:rsid w:val="00010F8A"/>
    <w:rsid w:val="000254F1"/>
    <w:rsid w:val="0003012D"/>
    <w:rsid w:val="0003466A"/>
    <w:rsid w:val="00040FB7"/>
    <w:rsid w:val="0005573A"/>
    <w:rsid w:val="00056D30"/>
    <w:rsid w:val="000738D3"/>
    <w:rsid w:val="000764B1"/>
    <w:rsid w:val="000907EE"/>
    <w:rsid w:val="000960EB"/>
    <w:rsid w:val="000A3CDB"/>
    <w:rsid w:val="000D1994"/>
    <w:rsid w:val="000D4C43"/>
    <w:rsid w:val="000D526D"/>
    <w:rsid w:val="000E1B4C"/>
    <w:rsid w:val="000E522B"/>
    <w:rsid w:val="000F4848"/>
    <w:rsid w:val="000F69BE"/>
    <w:rsid w:val="00104FFE"/>
    <w:rsid w:val="00112EDF"/>
    <w:rsid w:val="0011585F"/>
    <w:rsid w:val="00115939"/>
    <w:rsid w:val="00132A58"/>
    <w:rsid w:val="00134EC8"/>
    <w:rsid w:val="00145570"/>
    <w:rsid w:val="00150702"/>
    <w:rsid w:val="00151099"/>
    <w:rsid w:val="00154FB9"/>
    <w:rsid w:val="00172DB1"/>
    <w:rsid w:val="00173460"/>
    <w:rsid w:val="00175148"/>
    <w:rsid w:val="00175D4D"/>
    <w:rsid w:val="001813E8"/>
    <w:rsid w:val="00190D1D"/>
    <w:rsid w:val="001962F6"/>
    <w:rsid w:val="001A0DD4"/>
    <w:rsid w:val="001A4C2A"/>
    <w:rsid w:val="001A7758"/>
    <w:rsid w:val="001B51C2"/>
    <w:rsid w:val="001B5B4E"/>
    <w:rsid w:val="001B602A"/>
    <w:rsid w:val="001B7676"/>
    <w:rsid w:val="001C5DF3"/>
    <w:rsid w:val="001D472F"/>
    <w:rsid w:val="001D58C4"/>
    <w:rsid w:val="001E1105"/>
    <w:rsid w:val="001E1E86"/>
    <w:rsid w:val="001E2A77"/>
    <w:rsid w:val="001E6BBF"/>
    <w:rsid w:val="002022EF"/>
    <w:rsid w:val="002046D7"/>
    <w:rsid w:val="00205E4B"/>
    <w:rsid w:val="0020701D"/>
    <w:rsid w:val="0020729B"/>
    <w:rsid w:val="00215371"/>
    <w:rsid w:val="002160A7"/>
    <w:rsid w:val="00221B0D"/>
    <w:rsid w:val="0023002D"/>
    <w:rsid w:val="00230B4C"/>
    <w:rsid w:val="00243A9C"/>
    <w:rsid w:val="002470B0"/>
    <w:rsid w:val="002476DC"/>
    <w:rsid w:val="0025682E"/>
    <w:rsid w:val="0025743D"/>
    <w:rsid w:val="002606FA"/>
    <w:rsid w:val="002625F6"/>
    <w:rsid w:val="002642C2"/>
    <w:rsid w:val="00270EFA"/>
    <w:rsid w:val="0027723C"/>
    <w:rsid w:val="002873EF"/>
    <w:rsid w:val="00296DAC"/>
    <w:rsid w:val="002A274E"/>
    <w:rsid w:val="002A5665"/>
    <w:rsid w:val="002B11F9"/>
    <w:rsid w:val="002C134A"/>
    <w:rsid w:val="002D29E1"/>
    <w:rsid w:val="002D33C3"/>
    <w:rsid w:val="002F6418"/>
    <w:rsid w:val="00300F92"/>
    <w:rsid w:val="00303055"/>
    <w:rsid w:val="0033211D"/>
    <w:rsid w:val="00335750"/>
    <w:rsid w:val="0034478F"/>
    <w:rsid w:val="003502C7"/>
    <w:rsid w:val="00371BA1"/>
    <w:rsid w:val="003734F0"/>
    <w:rsid w:val="00375922"/>
    <w:rsid w:val="003765E3"/>
    <w:rsid w:val="003776FE"/>
    <w:rsid w:val="00381EB4"/>
    <w:rsid w:val="00382585"/>
    <w:rsid w:val="00390286"/>
    <w:rsid w:val="00390C0F"/>
    <w:rsid w:val="00391401"/>
    <w:rsid w:val="003B0E5E"/>
    <w:rsid w:val="003B3EC6"/>
    <w:rsid w:val="003B75AA"/>
    <w:rsid w:val="003C230C"/>
    <w:rsid w:val="003D05A5"/>
    <w:rsid w:val="003F2143"/>
    <w:rsid w:val="003F6938"/>
    <w:rsid w:val="004027D5"/>
    <w:rsid w:val="00411ED4"/>
    <w:rsid w:val="004128F8"/>
    <w:rsid w:val="00422C2D"/>
    <w:rsid w:val="00422D39"/>
    <w:rsid w:val="004241C5"/>
    <w:rsid w:val="00440BC7"/>
    <w:rsid w:val="004518BD"/>
    <w:rsid w:val="00453931"/>
    <w:rsid w:val="00456369"/>
    <w:rsid w:val="00461A02"/>
    <w:rsid w:val="00463EE0"/>
    <w:rsid w:val="00482F8F"/>
    <w:rsid w:val="0049771E"/>
    <w:rsid w:val="004B4109"/>
    <w:rsid w:val="004C468D"/>
    <w:rsid w:val="004C52AE"/>
    <w:rsid w:val="004C7C70"/>
    <w:rsid w:val="004F7245"/>
    <w:rsid w:val="004F7B6A"/>
    <w:rsid w:val="004F7E40"/>
    <w:rsid w:val="0050192B"/>
    <w:rsid w:val="0051248C"/>
    <w:rsid w:val="00524D3A"/>
    <w:rsid w:val="00562B2B"/>
    <w:rsid w:val="005722EB"/>
    <w:rsid w:val="00580795"/>
    <w:rsid w:val="00580E33"/>
    <w:rsid w:val="00587A52"/>
    <w:rsid w:val="0059128E"/>
    <w:rsid w:val="005A194F"/>
    <w:rsid w:val="005A1F71"/>
    <w:rsid w:val="005A3536"/>
    <w:rsid w:val="005B69EE"/>
    <w:rsid w:val="005C1FF0"/>
    <w:rsid w:val="005D26BA"/>
    <w:rsid w:val="005D3B8C"/>
    <w:rsid w:val="005E1EB2"/>
    <w:rsid w:val="005E39FD"/>
    <w:rsid w:val="005E7993"/>
    <w:rsid w:val="005F11EA"/>
    <w:rsid w:val="005F48F5"/>
    <w:rsid w:val="005F64B8"/>
    <w:rsid w:val="005F7356"/>
    <w:rsid w:val="005F7AE7"/>
    <w:rsid w:val="0060218F"/>
    <w:rsid w:val="006117DF"/>
    <w:rsid w:val="00652E51"/>
    <w:rsid w:val="00657173"/>
    <w:rsid w:val="00683638"/>
    <w:rsid w:val="00685A18"/>
    <w:rsid w:val="00694898"/>
    <w:rsid w:val="00695EAB"/>
    <w:rsid w:val="00696C7E"/>
    <w:rsid w:val="006A3923"/>
    <w:rsid w:val="006A53C7"/>
    <w:rsid w:val="006B275E"/>
    <w:rsid w:val="006B4A05"/>
    <w:rsid w:val="006C1DD2"/>
    <w:rsid w:val="006C61DE"/>
    <w:rsid w:val="006E1190"/>
    <w:rsid w:val="006E3C74"/>
    <w:rsid w:val="007132AF"/>
    <w:rsid w:val="00720339"/>
    <w:rsid w:val="00725A30"/>
    <w:rsid w:val="00740E70"/>
    <w:rsid w:val="007609FF"/>
    <w:rsid w:val="007636B4"/>
    <w:rsid w:val="00777EAF"/>
    <w:rsid w:val="00782F1D"/>
    <w:rsid w:val="0078730E"/>
    <w:rsid w:val="00793330"/>
    <w:rsid w:val="0079705C"/>
    <w:rsid w:val="007A181A"/>
    <w:rsid w:val="007A6DCE"/>
    <w:rsid w:val="007A7B09"/>
    <w:rsid w:val="007B0CBF"/>
    <w:rsid w:val="007B6947"/>
    <w:rsid w:val="007E397C"/>
    <w:rsid w:val="007F5988"/>
    <w:rsid w:val="007F6E68"/>
    <w:rsid w:val="00814366"/>
    <w:rsid w:val="00820DC5"/>
    <w:rsid w:val="008241BD"/>
    <w:rsid w:val="008324DE"/>
    <w:rsid w:val="00833435"/>
    <w:rsid w:val="008423EB"/>
    <w:rsid w:val="008466ED"/>
    <w:rsid w:val="0085402E"/>
    <w:rsid w:val="0085639E"/>
    <w:rsid w:val="00860428"/>
    <w:rsid w:val="008746C0"/>
    <w:rsid w:val="00884AED"/>
    <w:rsid w:val="00897CD7"/>
    <w:rsid w:val="00897F45"/>
    <w:rsid w:val="008A40FC"/>
    <w:rsid w:val="008A557A"/>
    <w:rsid w:val="008B6E39"/>
    <w:rsid w:val="008C1F97"/>
    <w:rsid w:val="008D0C01"/>
    <w:rsid w:val="008D6910"/>
    <w:rsid w:val="008F73DA"/>
    <w:rsid w:val="00917D48"/>
    <w:rsid w:val="00924D9A"/>
    <w:rsid w:val="00933E59"/>
    <w:rsid w:val="00955CAF"/>
    <w:rsid w:val="00966813"/>
    <w:rsid w:val="00974951"/>
    <w:rsid w:val="00975670"/>
    <w:rsid w:val="009762BE"/>
    <w:rsid w:val="00982135"/>
    <w:rsid w:val="00985B7F"/>
    <w:rsid w:val="00997DA9"/>
    <w:rsid w:val="009A3E05"/>
    <w:rsid w:val="009A7864"/>
    <w:rsid w:val="009B4FC6"/>
    <w:rsid w:val="009C26C9"/>
    <w:rsid w:val="009C5A6B"/>
    <w:rsid w:val="009E3E59"/>
    <w:rsid w:val="009F5ACD"/>
    <w:rsid w:val="00A01C98"/>
    <w:rsid w:val="00A0704A"/>
    <w:rsid w:val="00A112B7"/>
    <w:rsid w:val="00A165F8"/>
    <w:rsid w:val="00A17349"/>
    <w:rsid w:val="00A25241"/>
    <w:rsid w:val="00A26705"/>
    <w:rsid w:val="00A27602"/>
    <w:rsid w:val="00A32D55"/>
    <w:rsid w:val="00A404FB"/>
    <w:rsid w:val="00A46040"/>
    <w:rsid w:val="00A5132B"/>
    <w:rsid w:val="00A546A4"/>
    <w:rsid w:val="00A5681C"/>
    <w:rsid w:val="00A6659C"/>
    <w:rsid w:val="00A67B85"/>
    <w:rsid w:val="00A74506"/>
    <w:rsid w:val="00A77DF3"/>
    <w:rsid w:val="00A80181"/>
    <w:rsid w:val="00A83ACB"/>
    <w:rsid w:val="00A93999"/>
    <w:rsid w:val="00A962A5"/>
    <w:rsid w:val="00AE1B02"/>
    <w:rsid w:val="00AE399A"/>
    <w:rsid w:val="00AF550B"/>
    <w:rsid w:val="00B04C3A"/>
    <w:rsid w:val="00B06673"/>
    <w:rsid w:val="00B10D5A"/>
    <w:rsid w:val="00B11A1A"/>
    <w:rsid w:val="00B137F5"/>
    <w:rsid w:val="00B16BF6"/>
    <w:rsid w:val="00B3183B"/>
    <w:rsid w:val="00B33C92"/>
    <w:rsid w:val="00B35388"/>
    <w:rsid w:val="00B37693"/>
    <w:rsid w:val="00B52E65"/>
    <w:rsid w:val="00B64398"/>
    <w:rsid w:val="00B7011A"/>
    <w:rsid w:val="00B7149A"/>
    <w:rsid w:val="00B72FDB"/>
    <w:rsid w:val="00B73ECB"/>
    <w:rsid w:val="00B770F0"/>
    <w:rsid w:val="00B83D76"/>
    <w:rsid w:val="00B86A1A"/>
    <w:rsid w:val="00B91339"/>
    <w:rsid w:val="00B9165E"/>
    <w:rsid w:val="00BA358E"/>
    <w:rsid w:val="00BA51A6"/>
    <w:rsid w:val="00BA5CB9"/>
    <w:rsid w:val="00BA7E20"/>
    <w:rsid w:val="00BB6FDE"/>
    <w:rsid w:val="00BC08A1"/>
    <w:rsid w:val="00BC0C4C"/>
    <w:rsid w:val="00BD1D80"/>
    <w:rsid w:val="00BE0AA8"/>
    <w:rsid w:val="00BE393C"/>
    <w:rsid w:val="00BE6BF4"/>
    <w:rsid w:val="00BE7625"/>
    <w:rsid w:val="00BF178B"/>
    <w:rsid w:val="00C11A89"/>
    <w:rsid w:val="00C13D58"/>
    <w:rsid w:val="00C17B5D"/>
    <w:rsid w:val="00C22AD5"/>
    <w:rsid w:val="00C23688"/>
    <w:rsid w:val="00C37961"/>
    <w:rsid w:val="00C41235"/>
    <w:rsid w:val="00C41E0D"/>
    <w:rsid w:val="00C43FDE"/>
    <w:rsid w:val="00C43FEB"/>
    <w:rsid w:val="00C45329"/>
    <w:rsid w:val="00C45AB3"/>
    <w:rsid w:val="00C521EC"/>
    <w:rsid w:val="00C52D32"/>
    <w:rsid w:val="00C56186"/>
    <w:rsid w:val="00C74253"/>
    <w:rsid w:val="00C933AE"/>
    <w:rsid w:val="00CA66FB"/>
    <w:rsid w:val="00CB01C8"/>
    <w:rsid w:val="00CB0948"/>
    <w:rsid w:val="00CB7197"/>
    <w:rsid w:val="00CB7380"/>
    <w:rsid w:val="00CD3071"/>
    <w:rsid w:val="00CD33E6"/>
    <w:rsid w:val="00CD42F5"/>
    <w:rsid w:val="00CE15BE"/>
    <w:rsid w:val="00D069B1"/>
    <w:rsid w:val="00D23346"/>
    <w:rsid w:val="00D31E74"/>
    <w:rsid w:val="00D354D3"/>
    <w:rsid w:val="00D37384"/>
    <w:rsid w:val="00D52B75"/>
    <w:rsid w:val="00D577AA"/>
    <w:rsid w:val="00D57FE3"/>
    <w:rsid w:val="00D61412"/>
    <w:rsid w:val="00D72142"/>
    <w:rsid w:val="00D72F09"/>
    <w:rsid w:val="00D77CB1"/>
    <w:rsid w:val="00D91F42"/>
    <w:rsid w:val="00D924DA"/>
    <w:rsid w:val="00D93A65"/>
    <w:rsid w:val="00D95D43"/>
    <w:rsid w:val="00D970ED"/>
    <w:rsid w:val="00DA480C"/>
    <w:rsid w:val="00DB2A40"/>
    <w:rsid w:val="00DB53FB"/>
    <w:rsid w:val="00DB7EE2"/>
    <w:rsid w:val="00DC1055"/>
    <w:rsid w:val="00DC266A"/>
    <w:rsid w:val="00DC6625"/>
    <w:rsid w:val="00DC75FD"/>
    <w:rsid w:val="00DD2166"/>
    <w:rsid w:val="00DE3E07"/>
    <w:rsid w:val="00DE69B8"/>
    <w:rsid w:val="00DF04FF"/>
    <w:rsid w:val="00DF4E9D"/>
    <w:rsid w:val="00E04D81"/>
    <w:rsid w:val="00E1203F"/>
    <w:rsid w:val="00E15DD7"/>
    <w:rsid w:val="00E21BEE"/>
    <w:rsid w:val="00E25A2D"/>
    <w:rsid w:val="00E27A7B"/>
    <w:rsid w:val="00E344B8"/>
    <w:rsid w:val="00E453B6"/>
    <w:rsid w:val="00E45578"/>
    <w:rsid w:val="00E604D5"/>
    <w:rsid w:val="00E64875"/>
    <w:rsid w:val="00E717E1"/>
    <w:rsid w:val="00E75187"/>
    <w:rsid w:val="00E77232"/>
    <w:rsid w:val="00E77306"/>
    <w:rsid w:val="00E877C1"/>
    <w:rsid w:val="00E94F34"/>
    <w:rsid w:val="00EA097C"/>
    <w:rsid w:val="00EB25E8"/>
    <w:rsid w:val="00EB7BF9"/>
    <w:rsid w:val="00EC40F1"/>
    <w:rsid w:val="00EC4FD9"/>
    <w:rsid w:val="00ED2A0A"/>
    <w:rsid w:val="00ED38E9"/>
    <w:rsid w:val="00EF2F84"/>
    <w:rsid w:val="00F0394E"/>
    <w:rsid w:val="00F1126E"/>
    <w:rsid w:val="00F56B96"/>
    <w:rsid w:val="00F606BC"/>
    <w:rsid w:val="00F70A18"/>
    <w:rsid w:val="00F73AEA"/>
    <w:rsid w:val="00F76C59"/>
    <w:rsid w:val="00F87FC0"/>
    <w:rsid w:val="00F9035D"/>
    <w:rsid w:val="00F918BF"/>
    <w:rsid w:val="00F9388E"/>
    <w:rsid w:val="00FA5B43"/>
    <w:rsid w:val="00FB19E1"/>
    <w:rsid w:val="00FB3C9D"/>
    <w:rsid w:val="00FB503E"/>
    <w:rsid w:val="00FB75FC"/>
    <w:rsid w:val="00FD0B22"/>
    <w:rsid w:val="00FD391E"/>
    <w:rsid w:val="00FD564E"/>
    <w:rsid w:val="00FE390D"/>
    <w:rsid w:val="00FE5814"/>
    <w:rsid w:val="00FF1241"/>
    <w:rsid w:val="00FF12E7"/>
    <w:rsid w:val="00FF2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B33F85"/>
  <w15:docId w15:val="{FBA5DAFF-E583-40D7-9517-C1586F1CB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B4E"/>
    <w:pPr>
      <w:spacing w:after="0" w:line="240" w:lineRule="auto"/>
    </w:pPr>
    <w:rPr>
      <w:rFonts w:ascii="Calibri" w:eastAsia="Calibri" w:hAnsi="Calibri" w:cs="Arial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0738D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03012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3012D"/>
    <w:rPr>
      <w:rFonts w:ascii="Calibri" w:eastAsia="Calibri" w:hAnsi="Calibri" w:cs="Arial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3012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3012D"/>
    <w:rPr>
      <w:rFonts w:ascii="Calibri" w:eastAsia="Calibri" w:hAnsi="Calibri" w:cs="Arial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86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6A1A"/>
    <w:rPr>
      <w:rFonts w:ascii="Tahoma" w:eastAsia="Calibri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8D0C01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BC08A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C08A1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C08A1"/>
    <w:rPr>
      <w:rFonts w:ascii="Calibri" w:eastAsia="Calibri" w:hAnsi="Calibri" w:cs="Arial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C08A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C08A1"/>
    <w:rPr>
      <w:rFonts w:ascii="Calibri" w:eastAsia="Calibri" w:hAnsi="Calibri" w:cs="Arial"/>
      <w:b/>
      <w:bCs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D31E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D6A765-BAE3-40A5-85FD-BB98059B0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per</dc:creator>
  <cp:lastModifiedBy>DELL</cp:lastModifiedBy>
  <cp:revision>115</cp:revision>
  <dcterms:created xsi:type="dcterms:W3CDTF">2020-11-24T18:59:00Z</dcterms:created>
  <dcterms:modified xsi:type="dcterms:W3CDTF">2021-01-19T11:07:00Z</dcterms:modified>
</cp:coreProperties>
</file>